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66DAFEA" w14:textId="008FEA8E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45A8E41" w14:textId="75219F23" w:rsidR="009F0C9F" w:rsidRDefault="009F0C9F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Lepšia hodnota parametra: </w:t>
      </w:r>
      <w:r w:rsidRPr="00542D13">
        <w:rPr>
          <w:rFonts w:ascii="Arial Narrow" w:eastAsia="Calibri" w:hAnsi="Arial Narrow"/>
          <w:sz w:val="22"/>
          <w:szCs w:val="22"/>
          <w:lang w:eastAsia="sk-SK"/>
        </w:rPr>
        <w:t xml:space="preserve">výkon procesora </w:t>
      </w:r>
      <w:r w:rsidRPr="004E0198">
        <w:rPr>
          <w:rFonts w:ascii="Arial Narrow" w:hAnsi="Arial Narrow"/>
          <w:bCs/>
          <w:color w:val="000000"/>
        </w:rPr>
        <w:t>v benchmarku Passmark CPU benchmark</w:t>
      </w: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91BBC4" w14:textId="77777777" w:rsidR="00901035" w:rsidRDefault="00901035" w:rsidP="007C6581">
      <w:r>
        <w:separator/>
      </w:r>
    </w:p>
  </w:endnote>
  <w:endnote w:type="continuationSeparator" w:id="0">
    <w:p w14:paraId="6747A050" w14:textId="77777777" w:rsidR="00901035" w:rsidRDefault="0090103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228204E9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854DA7">
      <w:rPr>
        <w:rFonts w:ascii="Arial Narrow" w:hAnsi="Arial Narrow"/>
        <w:sz w:val="18"/>
        <w:szCs w:val="18"/>
      </w:rPr>
      <w:t xml:space="preserve"> „</w:t>
    </w:r>
    <w:r w:rsidR="001C6C76">
      <w:rPr>
        <w:rFonts w:ascii="Arial Narrow" w:hAnsi="Arial Narrow"/>
        <w:i/>
        <w:sz w:val="22"/>
        <w:szCs w:val="22"/>
      </w:rPr>
      <w:t>Výpočtová technika – N</w:t>
    </w:r>
    <w:r w:rsidR="005C43D9" w:rsidRPr="00854DA7">
      <w:rPr>
        <w:rFonts w:ascii="Arial Narrow" w:hAnsi="Arial Narrow"/>
        <w:i/>
        <w:sz w:val="22"/>
        <w:szCs w:val="22"/>
      </w:rPr>
      <w:t>otebooky</w:t>
    </w:r>
    <w:r w:rsidR="00854DA7" w:rsidRPr="00854DA7">
      <w:rPr>
        <w:rFonts w:ascii="Arial Narrow" w:hAnsi="Arial Narrow"/>
        <w:i/>
        <w:sz w:val="22"/>
        <w:szCs w:val="22"/>
      </w:rPr>
      <w:t xml:space="preserve"> 2</w:t>
    </w:r>
    <w:r w:rsidR="005C43D9" w:rsidRPr="00854DA7">
      <w:rPr>
        <w:rFonts w:ascii="Arial Narrow" w:hAnsi="Arial Narrow"/>
        <w:i/>
        <w:sz w:val="22"/>
        <w:szCs w:val="22"/>
      </w:rPr>
      <w:t xml:space="preserve"> </w:t>
    </w:r>
    <w:r w:rsidRPr="00854DA7">
      <w:rPr>
        <w:rFonts w:ascii="Arial Narrow" w:hAnsi="Arial Narrow"/>
        <w:sz w:val="18"/>
        <w:szCs w:val="18"/>
      </w:rPr>
      <w:t>“</w:t>
    </w:r>
    <w:r w:rsidRPr="00854DA7">
      <w:rPr>
        <w:rFonts w:ascii="Arial Narrow" w:hAnsi="Arial Narrow"/>
        <w:sz w:val="18"/>
        <w:szCs w:val="16"/>
      </w:rPr>
      <w:tab/>
    </w:r>
    <w:r w:rsidR="00506046" w:rsidRPr="00854DA7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854DA7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854DA7">
      <w:rPr>
        <w:rFonts w:ascii="Arial Narrow" w:hAnsi="Arial Narrow" w:cs="Arial"/>
        <w:color w:val="000000"/>
        <w:sz w:val="18"/>
        <w:szCs w:val="18"/>
      </w:rPr>
      <w:fldChar w:fldCharType="separate"/>
    </w:r>
    <w:r w:rsidR="00C3590B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854DA7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854DA7">
      <w:rPr>
        <w:rFonts w:ascii="Arial Narrow" w:hAnsi="Arial Narrow" w:cs="Arial"/>
        <w:color w:val="000000"/>
        <w:sz w:val="18"/>
        <w:szCs w:val="18"/>
      </w:rPr>
      <w:t>/</w:t>
    </w:r>
    <w:r w:rsidR="00506046" w:rsidRPr="00854DA7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854DA7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854DA7">
      <w:rPr>
        <w:rFonts w:ascii="Arial Narrow" w:hAnsi="Arial Narrow" w:cs="Arial"/>
        <w:color w:val="000000"/>
        <w:sz w:val="18"/>
        <w:szCs w:val="18"/>
      </w:rPr>
      <w:fldChar w:fldCharType="separate"/>
    </w:r>
    <w:r w:rsidR="00C3590B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854DA7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2CDB95" w14:textId="77777777" w:rsidR="00901035" w:rsidRDefault="00901035" w:rsidP="007C6581">
      <w:r>
        <w:separator/>
      </w:r>
    </w:p>
  </w:footnote>
  <w:footnote w:type="continuationSeparator" w:id="0">
    <w:p w14:paraId="6BF84C1C" w14:textId="77777777" w:rsidR="00901035" w:rsidRDefault="0090103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BA84923"/>
    <w:multiLevelType w:val="hybridMultilevel"/>
    <w:tmpl w:val="21200C46"/>
    <w:lvl w:ilvl="0" w:tplc="65142684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9"/>
  </w:num>
  <w:num w:numId="5">
    <w:abstractNumId w:val="7"/>
  </w:num>
  <w:num w:numId="6">
    <w:abstractNumId w:val="3"/>
  </w:num>
  <w:num w:numId="7">
    <w:abstractNumId w:val="8"/>
  </w:num>
  <w:num w:numId="8">
    <w:abstractNumId w:val="21"/>
  </w:num>
  <w:num w:numId="9">
    <w:abstractNumId w:val="9"/>
  </w:num>
  <w:num w:numId="10">
    <w:abstractNumId w:val="13"/>
  </w:num>
  <w:num w:numId="11">
    <w:abstractNumId w:val="18"/>
  </w:num>
  <w:num w:numId="12">
    <w:abstractNumId w:val="20"/>
  </w:num>
  <w:num w:numId="13">
    <w:abstractNumId w:val="1"/>
  </w:num>
  <w:num w:numId="14">
    <w:abstractNumId w:val="6"/>
  </w:num>
  <w:num w:numId="15">
    <w:abstractNumId w:val="5"/>
  </w:num>
  <w:num w:numId="16">
    <w:abstractNumId w:val="22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7"/>
  </w:num>
  <w:num w:numId="24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453EF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6C76"/>
    <w:rsid w:val="001C72BB"/>
    <w:rsid w:val="001C7F9B"/>
    <w:rsid w:val="001D775D"/>
    <w:rsid w:val="001D7B58"/>
    <w:rsid w:val="001E4653"/>
    <w:rsid w:val="001E4F5A"/>
    <w:rsid w:val="001E6706"/>
    <w:rsid w:val="001F595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E0198"/>
    <w:rsid w:val="004F0513"/>
    <w:rsid w:val="004F267A"/>
    <w:rsid w:val="00506046"/>
    <w:rsid w:val="00511B17"/>
    <w:rsid w:val="00527184"/>
    <w:rsid w:val="00530300"/>
    <w:rsid w:val="005343E1"/>
    <w:rsid w:val="00535778"/>
    <w:rsid w:val="00541BE2"/>
    <w:rsid w:val="00542D13"/>
    <w:rsid w:val="0055309E"/>
    <w:rsid w:val="00556901"/>
    <w:rsid w:val="00572DC8"/>
    <w:rsid w:val="00596FF3"/>
    <w:rsid w:val="005A2B51"/>
    <w:rsid w:val="005B606D"/>
    <w:rsid w:val="005C0737"/>
    <w:rsid w:val="005C43D9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6F728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54DA7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1035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F0C9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4B60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590B"/>
    <w:rsid w:val="00C36D5A"/>
    <w:rsid w:val="00C559AC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E0E8A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5</cp:revision>
  <cp:lastPrinted>2019-07-12T11:07:00Z</cp:lastPrinted>
  <dcterms:created xsi:type="dcterms:W3CDTF">2022-09-28T13:22:00Z</dcterms:created>
  <dcterms:modified xsi:type="dcterms:W3CDTF">2022-09-28T13:55:00Z</dcterms:modified>
</cp:coreProperties>
</file>